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615A32" w14:textId="77777777" w:rsidR="008759CB" w:rsidRDefault="00917785">
      <w:pPr>
        <w:jc w:val="center"/>
        <w:rPr>
          <w:b/>
          <w:sz w:val="32"/>
        </w:rPr>
      </w:pPr>
      <w:r>
        <w:rPr>
          <w:b/>
          <w:sz w:val="32"/>
        </w:rPr>
        <w:t>Fluency Review Template</w:t>
      </w:r>
    </w:p>
    <w:p w14:paraId="78CE2D37" w14:textId="77777777" w:rsidR="008759CB" w:rsidRDefault="008759CB"/>
    <w:p w14:paraId="18A99D54" w14:textId="77777777" w:rsidR="008759CB" w:rsidRDefault="00917785">
      <w:r>
        <w:rPr>
          <w:b/>
          <w:sz w:val="28"/>
        </w:rPr>
        <w:t>Name:</w:t>
      </w:r>
      <w:r>
        <w:rPr>
          <w:sz w:val="28"/>
        </w:rPr>
        <w:t xml:space="preserve"> Stettsen Olsen</w:t>
      </w:r>
    </w:p>
    <w:p w14:paraId="3E056D37" w14:textId="046A789F" w:rsidR="008759CB" w:rsidRDefault="00917785">
      <w:r>
        <w:rPr>
          <w:b/>
          <w:sz w:val="28"/>
        </w:rPr>
        <w:t>Date:</w:t>
      </w:r>
      <w:r>
        <w:rPr>
          <w:sz w:val="28"/>
        </w:rPr>
        <w:t xml:space="preserve"> October </w:t>
      </w:r>
      <w:r w:rsidR="00157CD6">
        <w:rPr>
          <w:sz w:val="28"/>
        </w:rPr>
        <w:t>29</w:t>
      </w:r>
      <w:r>
        <w:rPr>
          <w:sz w:val="28"/>
        </w:rPr>
        <w:t>, 2018</w:t>
      </w:r>
    </w:p>
    <w:p w14:paraId="713BBEAE" w14:textId="7C59070E" w:rsidR="008759CB" w:rsidRDefault="00917785">
      <w:r>
        <w:rPr>
          <w:b/>
          <w:sz w:val="28"/>
        </w:rPr>
        <w:t>Week:</w:t>
      </w:r>
      <w:r>
        <w:rPr>
          <w:sz w:val="28"/>
        </w:rPr>
        <w:t xml:space="preserve"> 0</w:t>
      </w:r>
      <w:r w:rsidR="00157CD6">
        <w:rPr>
          <w:sz w:val="28"/>
        </w:rPr>
        <w:t>7</w:t>
      </w:r>
    </w:p>
    <w:p w14:paraId="1C0F020A" w14:textId="77777777" w:rsidR="008759CB" w:rsidRDefault="008759CB"/>
    <w:p w14:paraId="06CDF19C" w14:textId="77777777" w:rsidR="008759CB" w:rsidRDefault="008759CB"/>
    <w:p w14:paraId="25BA9516" w14:textId="2A4FB614" w:rsidR="008759CB" w:rsidRDefault="00917785">
      <w:r>
        <w:rPr>
          <w:b/>
          <w:sz w:val="28"/>
        </w:rPr>
        <w:t>Coding Topic:</w:t>
      </w:r>
      <w:r>
        <w:rPr>
          <w:sz w:val="28"/>
        </w:rPr>
        <w:t xml:space="preserve"> </w:t>
      </w:r>
      <w:r w:rsidR="00F332A3" w:rsidRPr="00F332A3">
        <w:rPr>
          <w:sz w:val="28"/>
        </w:rPr>
        <w:t>DOM Document Object Model</w:t>
      </w:r>
    </w:p>
    <w:p w14:paraId="01F6354D" w14:textId="201646EA" w:rsidR="008759CB" w:rsidRDefault="00917785" w:rsidP="00F332A3">
      <w:r>
        <w:rPr>
          <w:b/>
          <w:sz w:val="28"/>
        </w:rPr>
        <w:t>Description of Understanding:</w:t>
      </w:r>
      <w:r>
        <w:rPr>
          <w:sz w:val="28"/>
        </w:rPr>
        <w:t xml:space="preserve"> </w:t>
      </w:r>
      <w:r w:rsidR="00F332A3" w:rsidRPr="00F332A3">
        <w:rPr>
          <w:sz w:val="28"/>
        </w:rPr>
        <w:t>Document Object Model allows you to reference the document as a</w:t>
      </w:r>
      <w:r w:rsidR="00F332A3">
        <w:rPr>
          <w:sz w:val="28"/>
        </w:rPr>
        <w:t>n</w:t>
      </w:r>
      <w:r w:rsidR="00F332A3" w:rsidRPr="00F332A3">
        <w:rPr>
          <w:sz w:val="28"/>
        </w:rPr>
        <w:t xml:space="preserve"> object variable. This is how JavaScript or other languages would be able to dynamically change the document.</w:t>
      </w:r>
    </w:p>
    <w:p w14:paraId="5D678950" w14:textId="77777777" w:rsidR="008759CB" w:rsidRDefault="008759CB"/>
    <w:p w14:paraId="680BA0B2" w14:textId="0889FB19" w:rsidR="008759CB" w:rsidRDefault="00917785">
      <w:r>
        <w:rPr>
          <w:b/>
          <w:sz w:val="28"/>
        </w:rPr>
        <w:t xml:space="preserve">Teaching Video: </w:t>
      </w:r>
      <w:r w:rsidR="00332F2B" w:rsidRPr="00332F2B">
        <w:rPr>
          <w:b/>
          <w:sz w:val="28"/>
        </w:rPr>
        <w:t>https://youtu.be/IdbhjAjXKYg</w:t>
      </w:r>
    </w:p>
    <w:p w14:paraId="2120CD51" w14:textId="77777777" w:rsidR="008759CB" w:rsidRDefault="00917785">
      <w:r>
        <w:rPr>
          <w:b/>
          <w:sz w:val="28"/>
        </w:rPr>
        <w:t>Starting at:</w:t>
      </w:r>
      <w:r>
        <w:rPr>
          <w:sz w:val="28"/>
        </w:rPr>
        <w:t xml:space="preserve"> 0:00</w:t>
      </w:r>
    </w:p>
    <w:p w14:paraId="0271718C" w14:textId="77777777" w:rsidR="008759CB" w:rsidRDefault="00917785">
      <w:r>
        <w:rPr>
          <w:b/>
          <w:sz w:val="28"/>
        </w:rPr>
        <w:t>Also Integrated with:</w:t>
      </w:r>
      <w:r>
        <w:rPr>
          <w:sz w:val="28"/>
        </w:rPr>
        <w:t xml:space="preserve"> Portfolio</w:t>
      </w:r>
    </w:p>
    <w:p w14:paraId="551DC886" w14:textId="77777777" w:rsidR="008759CB" w:rsidRDefault="008759CB">
      <w:pPr>
        <w:jc w:val="center"/>
      </w:pPr>
    </w:p>
    <w:tbl>
      <w:tblPr>
        <w:tblStyle w:val="TableGrid"/>
        <w:tblW w:w="9350" w:type="dxa"/>
        <w:tblLook w:val="04A0" w:firstRow="1" w:lastRow="0" w:firstColumn="1" w:lastColumn="0" w:noHBand="0" w:noVBand="1"/>
      </w:tblPr>
      <w:tblGrid>
        <w:gridCol w:w="2310"/>
        <w:gridCol w:w="3512"/>
        <w:gridCol w:w="1943"/>
        <w:gridCol w:w="1585"/>
      </w:tblGrid>
      <w:tr w:rsidR="00295507" w14:paraId="64BBB98D" w14:textId="77777777">
        <w:tc>
          <w:tcPr>
            <w:tcW w:w="2309" w:type="dxa"/>
            <w:shd w:val="clear" w:color="auto" w:fill="D9D9D9" w:themeFill="background1" w:themeFillShade="D9"/>
            <w:tcMar>
              <w:left w:w="108" w:type="dxa"/>
            </w:tcMar>
          </w:tcPr>
          <w:p w14:paraId="72A28D27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File</w:t>
            </w:r>
          </w:p>
        </w:tc>
        <w:tc>
          <w:tcPr>
            <w:tcW w:w="3512" w:type="dxa"/>
            <w:shd w:val="clear" w:color="auto" w:fill="D9D9D9" w:themeFill="background1" w:themeFillShade="D9"/>
            <w:tcMar>
              <w:left w:w="108" w:type="dxa"/>
            </w:tcMar>
          </w:tcPr>
          <w:p w14:paraId="610E0528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Git Link</w:t>
            </w:r>
          </w:p>
        </w:tc>
        <w:tc>
          <w:tcPr>
            <w:tcW w:w="1943" w:type="dxa"/>
            <w:shd w:val="clear" w:color="auto" w:fill="D9D9D9" w:themeFill="background1" w:themeFillShade="D9"/>
            <w:tcMar>
              <w:left w:w="108" w:type="dxa"/>
            </w:tcMar>
          </w:tcPr>
          <w:p w14:paraId="71E8B043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What should I be looking for?</w:t>
            </w:r>
          </w:p>
        </w:tc>
        <w:tc>
          <w:tcPr>
            <w:tcW w:w="1585" w:type="dxa"/>
            <w:shd w:val="clear" w:color="auto" w:fill="D9D9D9" w:themeFill="background1" w:themeFillShade="D9"/>
            <w:tcMar>
              <w:left w:w="108" w:type="dxa"/>
            </w:tcMar>
          </w:tcPr>
          <w:p w14:paraId="06BEE74A" w14:textId="77777777" w:rsidR="008759CB" w:rsidRDefault="00917785">
            <w:pPr>
              <w:jc w:val="center"/>
              <w:rPr>
                <w:b/>
              </w:rPr>
            </w:pPr>
            <w:r>
              <w:rPr>
                <w:b/>
              </w:rPr>
              <w:t>Sandbox or Your code?</w:t>
            </w:r>
          </w:p>
        </w:tc>
      </w:tr>
      <w:tr w:rsidR="00295507" w14:paraId="6F390E02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10CA54DB" w14:textId="77777777" w:rsidR="008759CB" w:rsidRDefault="00917785">
            <w:r>
              <w:t>CIT Fluency Portfolio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3D2607FC" w14:textId="77777777" w:rsidR="008759CB" w:rsidRDefault="00917785">
            <w:r>
              <w:t>http://stettsenolsencit.gq/</w:t>
            </w:r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770D31C0" w14:textId="77777777" w:rsidR="008759CB" w:rsidRDefault="00917785">
            <w:r>
              <w:t>JavaScript section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03A7F78" w14:textId="77777777" w:rsidR="008759CB" w:rsidRDefault="00917785">
            <w:r>
              <w:t>mine</w:t>
            </w:r>
          </w:p>
        </w:tc>
      </w:tr>
      <w:tr w:rsidR="00295507" w14:paraId="1DE7C71F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7ADB66BF" w14:textId="77777777" w:rsidR="008759CB" w:rsidRDefault="00917785">
            <w:r>
              <w:t>Index.html</w:t>
            </w:r>
          </w:p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4E01AFB0" w14:textId="010D3D1D" w:rsidR="008759CB" w:rsidRDefault="00E7154C">
            <w:r w:rsidRPr="00E7154C">
              <w:t>olsen-stettsen.github.io/06 DOM Document Object Model/index.html</w:t>
            </w:r>
            <w:bookmarkStart w:id="0" w:name="_GoBack"/>
            <w:bookmarkEnd w:id="0"/>
          </w:p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31BDC7FB" w14:textId="77777777" w:rsidR="008759CB" w:rsidRDefault="00917785">
            <w:r>
              <w:t>HTML/JavaScript Code</w:t>
            </w:r>
          </w:p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58ADC83E" w14:textId="77777777" w:rsidR="008759CB" w:rsidRDefault="00917785">
            <w:r>
              <w:t>mine</w:t>
            </w:r>
          </w:p>
        </w:tc>
      </w:tr>
      <w:tr w:rsidR="00295507" w14:paraId="7F4827A6" w14:textId="77777777">
        <w:tc>
          <w:tcPr>
            <w:tcW w:w="2309" w:type="dxa"/>
            <w:shd w:val="clear" w:color="auto" w:fill="auto"/>
            <w:tcMar>
              <w:left w:w="108" w:type="dxa"/>
            </w:tcMar>
          </w:tcPr>
          <w:p w14:paraId="5FCEA682" w14:textId="77777777" w:rsidR="008759CB" w:rsidRDefault="008759CB"/>
        </w:tc>
        <w:tc>
          <w:tcPr>
            <w:tcW w:w="3512" w:type="dxa"/>
            <w:shd w:val="clear" w:color="auto" w:fill="auto"/>
            <w:tcMar>
              <w:left w:w="108" w:type="dxa"/>
            </w:tcMar>
          </w:tcPr>
          <w:p w14:paraId="15D6B68D" w14:textId="77777777" w:rsidR="008759CB" w:rsidRDefault="008759CB"/>
        </w:tc>
        <w:tc>
          <w:tcPr>
            <w:tcW w:w="1943" w:type="dxa"/>
            <w:shd w:val="clear" w:color="auto" w:fill="auto"/>
            <w:tcMar>
              <w:left w:w="108" w:type="dxa"/>
            </w:tcMar>
          </w:tcPr>
          <w:p w14:paraId="6925F339" w14:textId="77777777" w:rsidR="008759CB" w:rsidRDefault="008759CB"/>
        </w:tc>
        <w:tc>
          <w:tcPr>
            <w:tcW w:w="1585" w:type="dxa"/>
            <w:shd w:val="clear" w:color="auto" w:fill="auto"/>
            <w:tcMar>
              <w:left w:w="108" w:type="dxa"/>
            </w:tcMar>
          </w:tcPr>
          <w:p w14:paraId="6FF0ADCB" w14:textId="77777777" w:rsidR="008759CB" w:rsidRDefault="008759CB"/>
        </w:tc>
      </w:tr>
    </w:tbl>
    <w:p w14:paraId="0E260285" w14:textId="77777777" w:rsidR="008759CB" w:rsidRDefault="008759CB">
      <w:pPr>
        <w:rPr>
          <w:sz w:val="28"/>
        </w:rPr>
      </w:pPr>
    </w:p>
    <w:p w14:paraId="633B5B7E" w14:textId="77777777" w:rsidR="008759CB" w:rsidRDefault="008759CB"/>
    <w:p w14:paraId="7731CCEF" w14:textId="77777777" w:rsidR="008759CB" w:rsidRDefault="008759CB"/>
    <w:sectPr w:rsidR="008759CB">
      <w:pgSz w:w="12240" w:h="15840"/>
      <w:pgMar w:top="1440" w:right="1440" w:bottom="1440" w:left="1440" w:header="0" w:footer="0" w:gutter="0"/>
      <w:cols w:space="720"/>
      <w:formProt w:val="0"/>
      <w:docGrid w:linePitch="36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ACJTC3MLCzNLIyMTCyUdpeDU4uLM/DyQApNaAN1xBv8sAAAA"/>
  </w:docVars>
  <w:rsids>
    <w:rsidRoot w:val="008759CB"/>
    <w:rsid w:val="00157CD6"/>
    <w:rsid w:val="002106F3"/>
    <w:rsid w:val="00295507"/>
    <w:rsid w:val="00332F2B"/>
    <w:rsid w:val="003C29A7"/>
    <w:rsid w:val="00425382"/>
    <w:rsid w:val="00475431"/>
    <w:rsid w:val="004B6212"/>
    <w:rsid w:val="00532630"/>
    <w:rsid w:val="00583B83"/>
    <w:rsid w:val="00583FB4"/>
    <w:rsid w:val="006405B0"/>
    <w:rsid w:val="007C2BDA"/>
    <w:rsid w:val="00845A28"/>
    <w:rsid w:val="008759CB"/>
    <w:rsid w:val="00894CF3"/>
    <w:rsid w:val="00917785"/>
    <w:rsid w:val="00B33877"/>
    <w:rsid w:val="00C25782"/>
    <w:rsid w:val="00C334C4"/>
    <w:rsid w:val="00DB2FCF"/>
    <w:rsid w:val="00DB741A"/>
    <w:rsid w:val="00E17007"/>
    <w:rsid w:val="00E7154C"/>
    <w:rsid w:val="00EB0986"/>
    <w:rsid w:val="00F332A3"/>
    <w:rsid w:val="00F96F7B"/>
    <w:rsid w:val="00FE4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86ED2"/>
  <w15:docId w15:val="{5058920D-5025-4047-8ABC-5AEF00B20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table" w:styleId="TableGrid">
    <w:name w:val="Table Grid"/>
    <w:basedOn w:val="TableNormal"/>
    <w:uiPriority w:val="39"/>
    <w:rsid w:val="00477EA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385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63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8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078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8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13</TotalTime>
  <Pages>1</Pages>
  <Words>100</Words>
  <Characters>57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dc:description/>
  <cp:lastModifiedBy>Stettsen Olsen</cp:lastModifiedBy>
  <cp:revision>5</cp:revision>
  <dcterms:created xsi:type="dcterms:W3CDTF">2018-11-02T00:15:00Z</dcterms:created>
  <dcterms:modified xsi:type="dcterms:W3CDTF">2018-11-07T05:3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